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ue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o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</w:p>
    <w:p w:rsid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</w:p>
    <w:p w:rsidR="00B63B93" w:rsidRDefault="00B63B93">
      <w:pPr>
        <w:jc w:val="left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>
        <w:rPr>
          <w:rFonts w:ascii="OpenDyslexic 3" w:eastAsia="Times New Roman" w:hAnsi="OpenDyslexic 3" w:cs="Times New Roman"/>
          <w:sz w:val="24"/>
          <w:szCs w:val="24"/>
          <w:lang w:eastAsia="fr-FR"/>
        </w:rPr>
        <w:br w:type="page"/>
      </w:r>
    </w:p>
    <w:p w:rsidR="00B63B93" w:rsidRPr="00B63B93" w:rsidRDefault="00B63B93" w:rsidP="00B63B93">
      <w:pPr>
        <w:spacing w:before="100" w:beforeAutospacing="1" w:after="100" w:afterAutospacing="1" w:line="240" w:lineRule="auto"/>
        <w:outlineLvl w:val="0"/>
        <w:rPr>
          <w:rFonts w:ascii="OpenDyslexic 3" w:eastAsia="Times New Roman" w:hAnsi="OpenDyslexic 3" w:cs="Times New Roman"/>
          <w:b/>
          <w:bCs/>
          <w:kern w:val="36"/>
          <w:sz w:val="48"/>
          <w:szCs w:val="48"/>
          <w:lang w:eastAsia="fr-FR"/>
        </w:rPr>
      </w:pPr>
      <w:r w:rsidRPr="00B63B93">
        <w:rPr>
          <w:rFonts w:ascii="OpenDyslexic 3" w:eastAsia="Times New Roman" w:hAnsi="OpenDyslexic 3" w:cs="Times New Roman"/>
          <w:b/>
          <w:bCs/>
          <w:color w:val="008000"/>
          <w:kern w:val="36"/>
          <w:sz w:val="48"/>
          <w:szCs w:val="48"/>
          <w:lang w:eastAsia="fr-FR"/>
        </w:rPr>
        <w:lastRenderedPageBreak/>
        <w:t>Or</w:t>
      </w:r>
      <w:r w:rsidRPr="00B63B93">
        <w:rPr>
          <w:rFonts w:ascii="OpenDyslexic 3" w:eastAsia="Times New Roman" w:hAnsi="OpenDyslexic 3" w:cs="Times New Roman"/>
          <w:b/>
          <w:bCs/>
          <w:color w:val="0000FF"/>
          <w:kern w:val="36"/>
          <w:sz w:val="48"/>
          <w:szCs w:val="48"/>
          <w:lang w:eastAsia="fr-FR"/>
        </w:rPr>
        <w:t>phé</w:t>
      </w:r>
      <w:r w:rsidRPr="00B63B93">
        <w:rPr>
          <w:rFonts w:ascii="OpenDyslexic 3" w:eastAsia="Times New Roman" w:hAnsi="OpenDyslexic 3" w:cs="Times New Roman"/>
          <w:b/>
          <w:bCs/>
          <w:color w:val="AAAAAA"/>
          <w:kern w:val="36"/>
          <w:sz w:val="48"/>
          <w:szCs w:val="48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b/>
          <w:bCs/>
          <w:kern w:val="36"/>
          <w:sz w:val="48"/>
          <w:szCs w:val="48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b/>
          <w:bCs/>
          <w:color w:val="FF0000"/>
          <w:kern w:val="36"/>
          <w:sz w:val="48"/>
          <w:szCs w:val="48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b/>
          <w:bCs/>
          <w:kern w:val="36"/>
          <w:sz w:val="48"/>
          <w:szCs w:val="48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b/>
          <w:bCs/>
          <w:color w:val="008000"/>
          <w:kern w:val="36"/>
          <w:sz w:val="48"/>
          <w:szCs w:val="48"/>
          <w:lang w:eastAsia="fr-FR"/>
        </w:rPr>
        <w:t>Eu</w:t>
      </w:r>
      <w:r w:rsidRPr="00B63B93">
        <w:rPr>
          <w:rFonts w:ascii="OpenDyslexic 3" w:eastAsia="Times New Roman" w:hAnsi="OpenDyslexic 3" w:cs="Times New Roman"/>
          <w:b/>
          <w:bCs/>
          <w:color w:val="0000FF"/>
          <w:kern w:val="36"/>
          <w:sz w:val="48"/>
          <w:szCs w:val="48"/>
          <w:lang w:eastAsia="fr-FR"/>
        </w:rPr>
        <w:t>ry</w:t>
      </w:r>
      <w:r w:rsidRPr="00B63B93">
        <w:rPr>
          <w:rFonts w:ascii="OpenDyslexic 3" w:eastAsia="Times New Roman" w:hAnsi="OpenDyslexic 3" w:cs="Times New Roman"/>
          <w:b/>
          <w:bCs/>
          <w:color w:val="FF0000"/>
          <w:kern w:val="36"/>
          <w:sz w:val="48"/>
          <w:szCs w:val="48"/>
          <w:lang w:eastAsia="fr-FR"/>
        </w:rPr>
        <w:t>di</w:t>
      </w:r>
      <w:r w:rsidRPr="00B63B93">
        <w:rPr>
          <w:rFonts w:ascii="OpenDyslexic 3" w:eastAsia="Times New Roman" w:hAnsi="OpenDyslexic 3" w:cs="Times New Roman"/>
          <w:b/>
          <w:bCs/>
          <w:color w:val="008000"/>
          <w:kern w:val="36"/>
          <w:sz w:val="48"/>
          <w:szCs w:val="48"/>
          <w:lang w:eastAsia="fr-FR"/>
        </w:rPr>
        <w:t>ce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noProof/>
          <w:sz w:val="24"/>
          <w:szCs w:val="24"/>
          <w:lang w:eastAsia="fr-F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3028950" cy="3810000"/>
            <wp:effectExtent l="0" t="0" r="0" b="0"/>
            <wp:wrapSquare wrapText="bothSides"/>
            <wp:docPr id="11" name="Image 11" descr="Orphée et Eurydice - illustratio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Orphée et Eurydice - illustration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O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h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ç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è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ll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o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i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'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y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u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o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'in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r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gr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o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lu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gr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d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la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ê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q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'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o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.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è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'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ê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ê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: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ha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i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o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ou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'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ied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i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û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je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o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i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a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a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a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aî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O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h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o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râ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y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ju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où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o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r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'e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oû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y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r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o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d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è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è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i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ou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…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B63B93" w:rsidRPr="00B63B93" w:rsidTr="00B63B93">
        <w:trPr>
          <w:tblCellSpacing w:w="15" w:type="dxa"/>
        </w:trPr>
        <w:tc>
          <w:tcPr>
            <w:tcW w:w="0" w:type="auto"/>
            <w:vAlign w:val="center"/>
            <w:hideMark/>
          </w:tcPr>
          <w:p w:rsidR="00B63B93" w:rsidRPr="00B63B93" w:rsidRDefault="00B63B93" w:rsidP="00B63B93">
            <w:pPr>
              <w:spacing w:after="0" w:line="240" w:lineRule="auto"/>
              <w:rPr>
                <w:rFonts w:ascii="OpenDyslexic 3" w:eastAsia="Times New Roman" w:hAnsi="OpenDyslexic 3" w:cs="Times New Roman"/>
                <w:sz w:val="24"/>
                <w:szCs w:val="24"/>
                <w:lang w:eastAsia="fr-FR"/>
              </w:rPr>
            </w:pPr>
          </w:p>
        </w:tc>
      </w:tr>
    </w:tbl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i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g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ê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ou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h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joui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je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o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a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r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'a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ec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y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o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e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lastRenderedPageBreak/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ra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è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r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e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l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o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a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.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i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ô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O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h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i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rè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i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-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g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e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om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an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o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;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o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i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hap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r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ra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om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o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-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e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j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ê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u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?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om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o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-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el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ec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a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i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?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et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up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o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b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u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-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-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e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–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ya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o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–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bi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-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B63B93" w:rsidRPr="00B63B93" w:rsidTr="00B63B93">
        <w:trPr>
          <w:tblCellSpacing w:w="15" w:type="dxa"/>
        </w:trPr>
        <w:tc>
          <w:tcPr>
            <w:tcW w:w="0" w:type="auto"/>
            <w:vAlign w:val="center"/>
            <w:hideMark/>
          </w:tcPr>
          <w:p w:rsidR="00B63B93" w:rsidRPr="00B63B93" w:rsidRDefault="00B63B93" w:rsidP="00B63B93">
            <w:pPr>
              <w:spacing w:after="0" w:line="240" w:lineRule="auto"/>
              <w:rPr>
                <w:rFonts w:ascii="OpenDyslexic 3" w:eastAsia="Times New Roman" w:hAnsi="OpenDyslexic 3" w:cs="Times New Roman"/>
                <w:sz w:val="24"/>
                <w:szCs w:val="24"/>
                <w:lang w:eastAsia="fr-FR"/>
              </w:rPr>
            </w:pPr>
          </w:p>
        </w:tc>
      </w:tr>
    </w:tbl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noProof/>
          <w:sz w:val="24"/>
          <w:szCs w:val="24"/>
          <w:lang w:eastAsia="fr-FR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87325</wp:posOffset>
            </wp:positionV>
            <wp:extent cx="2857500" cy="3810000"/>
            <wp:effectExtent l="0" t="0" r="0" b="0"/>
            <wp:wrapSquare wrapText="bothSides"/>
            <wp:docPr id="12" name="Image 12" descr="Orphée et Eurydice - illustratio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rphée et Eurydice - illustration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e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e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l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r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ia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o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è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ie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r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o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u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'es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q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gn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o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o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qu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y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r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ya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'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ie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'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ê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r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o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om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!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'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ya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a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e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è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e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ai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o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ê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'a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i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a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'a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lu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!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hi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f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r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y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b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haî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o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lastRenderedPageBreak/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e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i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â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q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he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h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'y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r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u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O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h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'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a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on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…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im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uf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'e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o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o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.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o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r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u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'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guè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joui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: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e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o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om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où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o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g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le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o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d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o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où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ça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y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proofErr w:type="gramStart"/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proofErr w:type="gramEnd"/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i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o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i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gu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…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O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h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qui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r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re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r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g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y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ie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ô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p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aî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'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è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e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h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r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i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«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i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-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a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? »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a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è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o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o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o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o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o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O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h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o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h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r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y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l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ri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y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m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li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al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'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bo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d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o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u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o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ra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m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l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bl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è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'e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m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bi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û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ha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e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'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a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è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…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è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e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h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o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e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i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y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y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o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i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: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ya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o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O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h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he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h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o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el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qu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je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om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c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quie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ç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ec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jo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a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h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u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je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.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O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h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e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ç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iè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j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: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l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i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quit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e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g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q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t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je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om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o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l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r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ou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o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m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l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i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-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…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lu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r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d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a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je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om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b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u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ô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î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lastRenderedPageBreak/>
        <w:t>O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h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y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iè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o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!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a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ga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ç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e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o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ai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è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'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o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ha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;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ie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e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up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l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io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è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o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ie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où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ha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e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ul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e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o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.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</w:p>
    <w:p w:rsidR="00B63B93" w:rsidRDefault="00B63B93" w:rsidP="00B63B93">
      <w:pPr>
        <w:spacing w:before="100" w:beforeAutospacing="1" w:after="100" w:afterAutospacing="1" w:line="240" w:lineRule="auto"/>
        <w:outlineLvl w:val="0"/>
        <w:rPr>
          <w:rFonts w:ascii="OpenDyslexic 3" w:eastAsia="Times New Roman" w:hAnsi="OpenDyslexic 3" w:cs="Times New Roman"/>
          <w:b/>
          <w:bCs/>
          <w:color w:val="FF0000"/>
          <w:kern w:val="36"/>
          <w:sz w:val="48"/>
          <w:szCs w:val="48"/>
          <w:lang w:eastAsia="fr-FR"/>
        </w:rPr>
      </w:pPr>
    </w:p>
    <w:p w:rsidR="00B63B93" w:rsidRDefault="00B63B93">
      <w:pPr>
        <w:jc w:val="left"/>
        <w:rPr>
          <w:rFonts w:ascii="OpenDyslexic 3" w:eastAsia="Times New Roman" w:hAnsi="OpenDyslexic 3" w:cs="Times New Roman"/>
          <w:b/>
          <w:bCs/>
          <w:color w:val="FF0000"/>
          <w:kern w:val="36"/>
          <w:sz w:val="48"/>
          <w:szCs w:val="48"/>
          <w:lang w:eastAsia="fr-FR"/>
        </w:rPr>
      </w:pPr>
      <w:r>
        <w:rPr>
          <w:rFonts w:ascii="OpenDyslexic 3" w:eastAsia="Times New Roman" w:hAnsi="OpenDyslexic 3" w:cs="Times New Roman"/>
          <w:b/>
          <w:bCs/>
          <w:color w:val="FF0000"/>
          <w:kern w:val="36"/>
          <w:sz w:val="48"/>
          <w:szCs w:val="48"/>
          <w:lang w:eastAsia="fr-FR"/>
        </w:rPr>
        <w:br w:type="page"/>
      </w:r>
    </w:p>
    <w:p w:rsidR="00B63B93" w:rsidRPr="00B63B93" w:rsidRDefault="00B63B93" w:rsidP="00B63B93">
      <w:pPr>
        <w:spacing w:before="100" w:beforeAutospacing="1" w:after="100" w:afterAutospacing="1" w:line="240" w:lineRule="auto"/>
        <w:outlineLvl w:val="0"/>
        <w:rPr>
          <w:rFonts w:ascii="OpenDyslexic 3" w:eastAsia="Times New Roman" w:hAnsi="OpenDyslexic 3" w:cs="Times New Roman"/>
          <w:b/>
          <w:bCs/>
          <w:kern w:val="36"/>
          <w:sz w:val="48"/>
          <w:szCs w:val="48"/>
          <w:lang w:eastAsia="fr-FR"/>
        </w:rPr>
      </w:pPr>
      <w:r w:rsidRPr="00B63B93">
        <w:rPr>
          <w:rFonts w:ascii="OpenDyslexic 3" w:eastAsia="Times New Roman" w:hAnsi="OpenDyslexic 3" w:cs="Times New Roman"/>
          <w:b/>
          <w:bCs/>
          <w:color w:val="FF0000"/>
          <w:kern w:val="36"/>
          <w:sz w:val="48"/>
          <w:szCs w:val="48"/>
          <w:lang w:eastAsia="fr-FR"/>
        </w:rPr>
        <w:lastRenderedPageBreak/>
        <w:t>Pan</w:t>
      </w:r>
      <w:r w:rsidRPr="00B63B93">
        <w:rPr>
          <w:rFonts w:ascii="OpenDyslexic 3" w:eastAsia="Times New Roman" w:hAnsi="OpenDyslexic 3" w:cs="Times New Roman"/>
          <w:b/>
          <w:bCs/>
          <w:color w:val="008000"/>
          <w:kern w:val="36"/>
          <w:sz w:val="48"/>
          <w:szCs w:val="48"/>
          <w:lang w:eastAsia="fr-FR"/>
        </w:rPr>
        <w:t>do</w:t>
      </w:r>
      <w:r w:rsidRPr="00B63B93">
        <w:rPr>
          <w:rFonts w:ascii="OpenDyslexic 3" w:eastAsia="Times New Roman" w:hAnsi="OpenDyslexic 3" w:cs="Times New Roman"/>
          <w:b/>
          <w:bCs/>
          <w:color w:val="0000FF"/>
          <w:kern w:val="36"/>
          <w:sz w:val="48"/>
          <w:szCs w:val="48"/>
          <w:lang w:eastAsia="fr-FR"/>
        </w:rPr>
        <w:t>re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o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qu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Z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r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o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ul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om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e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l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r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g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r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h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op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o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o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rê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è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i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ue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q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op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Z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r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i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e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'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ym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o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u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ô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om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'es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i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hâ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q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'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haî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a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.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noProof/>
          <w:sz w:val="24"/>
          <w:szCs w:val="24"/>
          <w:lang w:eastAsia="fr-FR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651635</wp:posOffset>
            </wp:positionV>
            <wp:extent cx="3810000" cy="981075"/>
            <wp:effectExtent l="0" t="0" r="0" b="9525"/>
            <wp:wrapTopAndBottom/>
            <wp:docPr id="13" name="Image 13" descr="Pandore - illustratio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Pandore - illustration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Z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o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e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ê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ai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of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r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lu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e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ob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j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i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n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io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ou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r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r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iè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em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u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a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a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r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ie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B63B93" w:rsidRPr="00B63B93" w:rsidTr="00B63B93">
        <w:trPr>
          <w:tblCellSpacing w:w="15" w:type="dxa"/>
        </w:trPr>
        <w:tc>
          <w:tcPr>
            <w:tcW w:w="0" w:type="auto"/>
            <w:vAlign w:val="center"/>
            <w:hideMark/>
          </w:tcPr>
          <w:p w:rsidR="00B63B93" w:rsidRPr="00B63B93" w:rsidRDefault="00B63B93" w:rsidP="00B63B93">
            <w:pPr>
              <w:spacing w:after="0" w:line="240" w:lineRule="auto"/>
              <w:rPr>
                <w:rFonts w:ascii="OpenDyslexic 3" w:eastAsia="Times New Roman" w:hAnsi="OpenDyslexic 3" w:cs="Times New Roman"/>
                <w:sz w:val="24"/>
                <w:szCs w:val="24"/>
                <w:lang w:eastAsia="fr-FR"/>
              </w:rPr>
            </w:pPr>
          </w:p>
        </w:tc>
      </w:tr>
    </w:tbl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br/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a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'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om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ço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'a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g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Z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a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h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ï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o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'a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j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r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lu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a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o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i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rè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ou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ou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i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m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i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re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è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d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i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i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a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e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em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Z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'o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uf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l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a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'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gr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ie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l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.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lastRenderedPageBreak/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o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r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i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om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i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o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e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i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o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p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mp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ou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o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r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r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è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g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ea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e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u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ê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a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i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.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o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i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jo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è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el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u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r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t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i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e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ec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i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i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o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ou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x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el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u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'a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g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l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qu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'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è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.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Z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'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qu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o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p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i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d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b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r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o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re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'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'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ga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r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'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om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O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r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rè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o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ê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quel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e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a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Z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of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r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ai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a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u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ô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oû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ha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et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r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ju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-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o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'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e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gn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'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la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ga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d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e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em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uf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n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a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i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'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ll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mp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l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r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a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rè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: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e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r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c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ep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r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r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Z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r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y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'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o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a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jou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rè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el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a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ga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o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j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o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rè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oi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a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d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i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om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'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e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i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a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oi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i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.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'e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y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i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boî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o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o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o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è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j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'o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r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ô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o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lastRenderedPageBreak/>
        <w:t>Pa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oui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b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i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a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et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i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a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d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r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u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o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om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el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-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'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if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r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o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aî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o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.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a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of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r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y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o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ai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t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'e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ô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e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u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ô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ê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'i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ic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i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o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l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i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'y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lu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'ap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r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h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i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l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oî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qu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ro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p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i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a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ri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a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ob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ai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.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e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proofErr w:type="spellStart"/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-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proofErr w:type="spellEnd"/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ro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e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y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ie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oî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qu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ou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a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'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e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'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hap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è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i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ue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i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lle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e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è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'a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l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'ef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ro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on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ie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m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o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a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a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e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of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r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ai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a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o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'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…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o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'ex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ep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i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'e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a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q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'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ll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o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d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oî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r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g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B63B93" w:rsidRPr="00B63B93" w:rsidTr="00B63B93">
        <w:trPr>
          <w:tblCellSpacing w:w="15" w:type="dxa"/>
        </w:trPr>
        <w:tc>
          <w:tcPr>
            <w:tcW w:w="0" w:type="auto"/>
            <w:vAlign w:val="center"/>
            <w:hideMark/>
          </w:tcPr>
          <w:p w:rsidR="00B63B93" w:rsidRPr="00B63B93" w:rsidRDefault="00B63B93" w:rsidP="00B63B93">
            <w:pPr>
              <w:spacing w:after="0" w:line="240" w:lineRule="auto"/>
              <w:rPr>
                <w:rFonts w:ascii="OpenDyslexic 3" w:eastAsia="Times New Roman" w:hAnsi="OpenDyslexic 3" w:cs="Times New Roman"/>
                <w:sz w:val="24"/>
                <w:szCs w:val="24"/>
                <w:lang w:eastAsia="fr-FR"/>
              </w:rPr>
            </w:pPr>
          </w:p>
        </w:tc>
      </w:tr>
    </w:tbl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noProof/>
          <w:sz w:val="24"/>
          <w:szCs w:val="24"/>
          <w:lang w:eastAsia="fr-FR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86690</wp:posOffset>
            </wp:positionV>
            <wp:extent cx="3810000" cy="1343025"/>
            <wp:effectExtent l="0" t="0" r="0" b="9525"/>
            <wp:wrapSquare wrapText="bothSides"/>
            <wp:docPr id="14" name="Image 14" descr="Pandore - illustratio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Pandore - illustration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i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'e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a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ê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e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ç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om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a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lu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r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ou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qu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'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om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a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o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d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-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ê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e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ai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o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a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lastRenderedPageBreak/>
        <w:t>el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ug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è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qu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'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om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o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o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rap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o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j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e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o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…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</w:p>
    <w:p w:rsidR="00B63B93" w:rsidRDefault="00B63B93" w:rsidP="00B63B93">
      <w:pPr>
        <w:spacing w:before="100" w:beforeAutospacing="1" w:after="100" w:afterAutospacing="1" w:line="240" w:lineRule="auto"/>
        <w:outlineLvl w:val="0"/>
        <w:rPr>
          <w:rFonts w:ascii="OpenDyslexic 3" w:eastAsia="Times New Roman" w:hAnsi="OpenDyslexic 3" w:cs="Times New Roman"/>
          <w:b/>
          <w:bCs/>
          <w:color w:val="008000"/>
          <w:kern w:val="36"/>
          <w:sz w:val="48"/>
          <w:szCs w:val="48"/>
          <w:lang w:eastAsia="fr-FR"/>
        </w:rPr>
      </w:pPr>
    </w:p>
    <w:p w:rsidR="00B63B93" w:rsidRDefault="00B63B93">
      <w:pPr>
        <w:jc w:val="left"/>
        <w:rPr>
          <w:rFonts w:ascii="OpenDyslexic 3" w:eastAsia="Times New Roman" w:hAnsi="OpenDyslexic 3" w:cs="Times New Roman"/>
          <w:b/>
          <w:bCs/>
          <w:color w:val="008000"/>
          <w:kern w:val="36"/>
          <w:sz w:val="48"/>
          <w:szCs w:val="48"/>
          <w:lang w:eastAsia="fr-FR"/>
        </w:rPr>
      </w:pPr>
      <w:r>
        <w:rPr>
          <w:rFonts w:ascii="OpenDyslexic 3" w:eastAsia="Times New Roman" w:hAnsi="OpenDyslexic 3" w:cs="Times New Roman"/>
          <w:b/>
          <w:bCs/>
          <w:color w:val="008000"/>
          <w:kern w:val="36"/>
          <w:sz w:val="48"/>
          <w:szCs w:val="48"/>
          <w:lang w:eastAsia="fr-FR"/>
        </w:rPr>
        <w:br w:type="page"/>
      </w:r>
    </w:p>
    <w:p w:rsidR="00B63B93" w:rsidRPr="00B63B93" w:rsidRDefault="00B63B93" w:rsidP="00B63B93">
      <w:pPr>
        <w:spacing w:before="100" w:beforeAutospacing="1" w:after="100" w:afterAutospacing="1" w:line="240" w:lineRule="auto"/>
        <w:outlineLvl w:val="0"/>
        <w:rPr>
          <w:rFonts w:ascii="OpenDyslexic 3" w:eastAsia="Times New Roman" w:hAnsi="OpenDyslexic 3" w:cs="Times New Roman"/>
          <w:b/>
          <w:bCs/>
          <w:kern w:val="36"/>
          <w:sz w:val="48"/>
          <w:szCs w:val="48"/>
          <w:lang w:eastAsia="fr-FR"/>
        </w:rPr>
      </w:pPr>
      <w:r w:rsidRPr="00B63B93">
        <w:rPr>
          <w:rFonts w:ascii="OpenDyslexic 3" w:eastAsia="Times New Roman" w:hAnsi="OpenDyslexic 3" w:cs="Times New Roman"/>
          <w:b/>
          <w:bCs/>
          <w:color w:val="008000"/>
          <w:kern w:val="36"/>
          <w:sz w:val="48"/>
          <w:szCs w:val="48"/>
          <w:lang w:eastAsia="fr-FR"/>
        </w:rPr>
        <w:lastRenderedPageBreak/>
        <w:t>Le</w:t>
      </w:r>
      <w:r w:rsidRPr="00B63B93">
        <w:rPr>
          <w:rFonts w:ascii="OpenDyslexic 3" w:eastAsia="Times New Roman" w:hAnsi="OpenDyslexic 3" w:cs="Times New Roman"/>
          <w:b/>
          <w:bCs/>
          <w:kern w:val="36"/>
          <w:sz w:val="48"/>
          <w:szCs w:val="48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b/>
          <w:bCs/>
          <w:color w:val="0000FF"/>
          <w:kern w:val="36"/>
          <w:sz w:val="48"/>
          <w:szCs w:val="48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b/>
          <w:bCs/>
          <w:color w:val="FF0000"/>
          <w:kern w:val="36"/>
          <w:sz w:val="48"/>
          <w:szCs w:val="48"/>
          <w:lang w:eastAsia="fr-FR"/>
        </w:rPr>
        <w:t>no</w:t>
      </w:r>
      <w:r w:rsidRPr="00B63B93">
        <w:rPr>
          <w:rFonts w:ascii="OpenDyslexic 3" w:eastAsia="Times New Roman" w:hAnsi="OpenDyslexic 3" w:cs="Times New Roman"/>
          <w:b/>
          <w:bCs/>
          <w:color w:val="008000"/>
          <w:kern w:val="36"/>
          <w:sz w:val="48"/>
          <w:szCs w:val="48"/>
          <w:lang w:eastAsia="fr-FR"/>
        </w:rPr>
        <w:t>tau</w:t>
      </w:r>
      <w:r w:rsidRPr="00B63B93">
        <w:rPr>
          <w:rFonts w:ascii="OpenDyslexic 3" w:eastAsia="Times New Roman" w:hAnsi="OpenDyslexic 3" w:cs="Times New Roman"/>
          <w:b/>
          <w:bCs/>
          <w:color w:val="0000FF"/>
          <w:kern w:val="36"/>
          <w:sz w:val="48"/>
          <w:szCs w:val="48"/>
          <w:lang w:eastAsia="fr-FR"/>
        </w:rPr>
        <w:t>re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o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om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o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-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ui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o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rè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b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et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î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ha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a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î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o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ra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gn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'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l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o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o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j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rè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r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rô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o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r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ou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proofErr w:type="spellStart"/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on</w:t>
      </w:r>
      <w:proofErr w:type="spellEnd"/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è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gr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d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o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o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o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r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o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p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ie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c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o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r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xa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ç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œ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p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u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g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'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gu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ie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bl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c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u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a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g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qu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e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om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jo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o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o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ret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et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…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i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o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o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è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bel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h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o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l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ieu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i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m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l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o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'op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b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o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je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ri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ri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e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quel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ha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h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'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r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e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a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l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c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o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a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a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on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-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om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proofErr w:type="spellStart"/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-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a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au</w:t>
      </w:r>
      <w:proofErr w:type="spellEnd"/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: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Bi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û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o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p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r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et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ai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a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o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è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o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h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'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a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h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c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on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ru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ie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o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al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o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oi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om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'e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ç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y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ie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'es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ie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p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y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i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a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e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u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o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'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hap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.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lastRenderedPageBreak/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o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o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e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roî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bie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ô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i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t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'a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o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i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g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o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ga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ra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a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o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e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u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il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x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g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râ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p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je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l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e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ou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uf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je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e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o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u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'i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i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y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i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y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a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.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noProof/>
          <w:sz w:val="24"/>
          <w:szCs w:val="24"/>
          <w:lang w:eastAsia="fr-FR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3810000" cy="3362325"/>
            <wp:effectExtent l="0" t="0" r="0" b="9525"/>
            <wp:wrapSquare wrapText="bothSides"/>
            <wp:docPr id="15" name="Image 15" descr="Le Minotaure - illustratio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Le Minotaure - illustration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36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e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où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al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gn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o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z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i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rè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u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r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ou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e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om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om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of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r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ec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ic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o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o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éa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on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q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a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r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è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o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c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l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è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o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;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ou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uc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è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…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u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è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o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g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ra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n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è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r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t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a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o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bla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h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gn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i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ai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auf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b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it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o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…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B63B93" w:rsidRPr="00B63B93" w:rsidTr="00B63B93">
        <w:trPr>
          <w:tblCellSpacing w:w="15" w:type="dxa"/>
        </w:trPr>
        <w:tc>
          <w:tcPr>
            <w:tcW w:w="0" w:type="auto"/>
            <w:vAlign w:val="center"/>
            <w:hideMark/>
          </w:tcPr>
          <w:p w:rsidR="00B63B93" w:rsidRPr="00B63B93" w:rsidRDefault="00B63B93" w:rsidP="00B63B93">
            <w:pPr>
              <w:spacing w:after="0" w:line="240" w:lineRule="auto"/>
              <w:rPr>
                <w:rFonts w:ascii="OpenDyslexic 3" w:eastAsia="Times New Roman" w:hAnsi="OpenDyslexic 3" w:cs="Times New Roman"/>
                <w:sz w:val="24"/>
                <w:szCs w:val="24"/>
                <w:lang w:eastAsia="fr-FR"/>
              </w:rPr>
            </w:pPr>
          </w:p>
        </w:tc>
      </w:tr>
    </w:tbl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lastRenderedPageBreak/>
        <w:t>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rè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o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h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gra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i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'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je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ri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e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j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ie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o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.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l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o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p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r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'a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i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ê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o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e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o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y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a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ri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e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'em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ê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h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'ad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'al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o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g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e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om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è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o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o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œ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a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y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y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i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u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o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'a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ha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g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r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t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'em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ec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o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o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.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o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u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i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ju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y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i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'i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i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c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r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h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'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i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x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r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o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u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a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ç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gu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â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on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…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'ap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r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h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ie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ô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ham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a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o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o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t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ran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e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ç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on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ou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ô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l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o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om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ba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e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om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r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'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ro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ê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où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'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i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'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u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'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hap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y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i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u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e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z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i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l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joi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ri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e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q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'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ou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r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è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o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d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b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ea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'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o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gn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u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ô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rè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.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om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no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n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'î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xo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i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u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y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g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g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f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r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o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lastRenderedPageBreak/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ba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o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n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a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u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ar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d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a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'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o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i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…</w:t>
      </w:r>
    </w:p>
    <w:p w:rsidR="00B63B93" w:rsidRPr="00B63B93" w:rsidRDefault="00B63B93" w:rsidP="00B63B93">
      <w:pPr>
        <w:spacing w:before="100" w:beforeAutospacing="1" w:after="100" w:afterAutospacing="1" w:line="240" w:lineRule="auto"/>
        <w:rPr>
          <w:rFonts w:ascii="OpenDyslexic 3" w:eastAsia="Times New Roman" w:hAnsi="OpenDyslexic 3" w:cs="Times New Roman"/>
          <w:sz w:val="24"/>
          <w:szCs w:val="24"/>
          <w:lang w:eastAsia="fr-FR"/>
        </w:rPr>
      </w:pP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r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m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i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rin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e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l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it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xo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o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e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è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jo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ré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i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o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bl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o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lan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h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om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'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r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à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è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-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guet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h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qu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j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il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u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f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-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ub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g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o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o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p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ro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h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x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o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m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br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ou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c'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n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o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a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u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o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ch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où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o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j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el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qu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u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or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om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p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re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na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or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è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ou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i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ro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me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r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gret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e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m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pres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.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ris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s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f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im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men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…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Par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la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ui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in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oi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d'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h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è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n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,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u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ti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r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bi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mé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té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e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rai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son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co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ra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ge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e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d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é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preu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e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qu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'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il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a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vai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t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 xml:space="preserve"> </w:t>
      </w:r>
      <w:r w:rsidRPr="00B63B93">
        <w:rPr>
          <w:rFonts w:ascii="OpenDyslexic 3" w:eastAsia="Times New Roman" w:hAnsi="OpenDyslexic 3" w:cs="Times New Roman"/>
          <w:color w:val="0000FF"/>
          <w:sz w:val="24"/>
          <w:szCs w:val="24"/>
          <w:lang w:eastAsia="fr-FR"/>
        </w:rPr>
        <w:t>tra</w:t>
      </w:r>
      <w:r w:rsidRPr="00B63B93">
        <w:rPr>
          <w:rFonts w:ascii="OpenDyslexic 3" w:eastAsia="Times New Roman" w:hAnsi="OpenDyslexic 3" w:cs="Times New Roman"/>
          <w:color w:val="FF0000"/>
          <w:sz w:val="24"/>
          <w:szCs w:val="24"/>
          <w:lang w:eastAsia="fr-FR"/>
        </w:rPr>
        <w:t>ver</w:t>
      </w:r>
      <w:r w:rsidRPr="00B63B93">
        <w:rPr>
          <w:rFonts w:ascii="OpenDyslexic 3" w:eastAsia="Times New Roman" w:hAnsi="OpenDyslexic 3" w:cs="Times New Roman"/>
          <w:color w:val="008000"/>
          <w:sz w:val="24"/>
          <w:szCs w:val="24"/>
          <w:lang w:eastAsia="fr-FR"/>
        </w:rPr>
        <w:t>sé</w:t>
      </w:r>
      <w:r w:rsidRPr="00B63B93">
        <w:rPr>
          <w:rFonts w:ascii="OpenDyslexic 3" w:eastAsia="Times New Roman" w:hAnsi="OpenDyslexic 3" w:cs="Times New Roman"/>
          <w:color w:val="AAAAAA"/>
          <w:sz w:val="24"/>
          <w:szCs w:val="24"/>
          <w:lang w:eastAsia="fr-FR"/>
        </w:rPr>
        <w:t>es</w:t>
      </w:r>
      <w:r w:rsidRPr="00B63B93">
        <w:rPr>
          <w:rFonts w:ascii="OpenDyslexic 3" w:eastAsia="Times New Roman" w:hAnsi="OpenDyslexic 3" w:cs="Times New Roman"/>
          <w:sz w:val="24"/>
          <w:szCs w:val="24"/>
          <w:lang w:eastAsia="fr-FR"/>
        </w:rPr>
        <w:t>.</w:t>
      </w:r>
    </w:p>
    <w:p w:rsidR="00CF559B" w:rsidRPr="00B63B93" w:rsidRDefault="00CF559B" w:rsidP="00B63B93">
      <w:pPr>
        <w:rPr>
          <w:rFonts w:ascii="OpenDyslexic 3" w:hAnsi="OpenDyslexic 3"/>
        </w:rPr>
      </w:pPr>
      <w:bookmarkStart w:id="0" w:name="_GoBack"/>
      <w:bookmarkEnd w:id="0"/>
    </w:p>
    <w:sectPr w:rsidR="00CF559B" w:rsidRPr="00B63B93"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Dyslexic3">
    <w:charset w:val="00"/>
    <w:family w:val="auto"/>
    <w:pitch w:val="variable"/>
    <w:sig w:usb0="A00002FF" w:usb1="4000205A" w:usb2="00000000" w:usb3="00000000" w:csb0="00000197" w:csb1="00000000"/>
  </w:font>
  <w:font w:name="OpenDyslexic 3">
    <w:charset w:val="00"/>
    <w:family w:val="auto"/>
    <w:pitch w:val="variable"/>
    <w:sig w:usb0="A00002FF" w:usb1="4000205A" w:usb2="00000000" w:usb3="00000000" w:csb0="000001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2NDIwMDA2MDczsjBV0lEKTi0uzszPAykwrAUAqllLDiwAAAA="/>
  </w:docVars>
  <w:rsids>
    <w:rsidRoot w:val="00DC7FEE"/>
    <w:rsid w:val="002D64C1"/>
    <w:rsid w:val="00625FF2"/>
    <w:rsid w:val="007E3C6F"/>
    <w:rsid w:val="009D4538"/>
    <w:rsid w:val="00B57470"/>
    <w:rsid w:val="00B63B93"/>
    <w:rsid w:val="00CF559B"/>
    <w:rsid w:val="00DC7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7385E"/>
  <w15:chartTrackingRefBased/>
  <w15:docId w15:val="{B06CF990-A62A-437D-B22C-2A3A3AC58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3B93"/>
    <w:pPr>
      <w:jc w:val="both"/>
    </w:pPr>
    <w:rPr>
      <w:rFonts w:ascii="OpenDyslexic3" w:hAnsi="OpenDyslexic3"/>
    </w:rPr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B57470"/>
    <w:pPr>
      <w:keepNext/>
      <w:keepLines/>
      <w:spacing w:before="240" w:after="0"/>
      <w:outlineLvl w:val="0"/>
    </w:pPr>
    <w:rPr>
      <w:rFonts w:ascii="OpenDyslexic 3" w:eastAsiaTheme="majorEastAsia" w:hAnsi="OpenDyslexic 3" w:cstheme="majorBidi"/>
      <w:color w:val="2E74B5" w:themeColor="accent1" w:themeShade="BF"/>
      <w:sz w:val="32"/>
      <w:szCs w:val="32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CF559B"/>
    <w:rPr>
      <w:color w:val="0563C1" w:themeColor="hyperlink"/>
      <w:u w:val="single"/>
    </w:rPr>
  </w:style>
  <w:style w:type="paragraph" w:styleId="Titre">
    <w:name w:val="Title"/>
    <w:basedOn w:val="Normal"/>
    <w:next w:val="Normal"/>
    <w:link w:val="TitreCar"/>
    <w:autoRedefine/>
    <w:uiPriority w:val="10"/>
    <w:qFormat/>
    <w:rsid w:val="00B57470"/>
    <w:pPr>
      <w:spacing w:after="0" w:line="240" w:lineRule="auto"/>
      <w:contextualSpacing/>
    </w:pPr>
    <w:rPr>
      <w:rFonts w:ascii="OpenDyslexic 3" w:eastAsiaTheme="majorEastAsia" w:hAnsi="OpenDyslexic 3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B57470"/>
    <w:rPr>
      <w:rFonts w:ascii="OpenDyslexic 3" w:eastAsiaTheme="majorEastAsia" w:hAnsi="OpenDyslexic 3" w:cstheme="majorBidi"/>
      <w:spacing w:val="-10"/>
      <w:kern w:val="28"/>
      <w:sz w:val="56"/>
      <w:szCs w:val="56"/>
    </w:rPr>
  </w:style>
  <w:style w:type="character" w:customStyle="1" w:styleId="Titre1Car">
    <w:name w:val="Titre 1 Car"/>
    <w:basedOn w:val="Policepardfaut"/>
    <w:link w:val="Titre1"/>
    <w:uiPriority w:val="9"/>
    <w:rsid w:val="00B57470"/>
    <w:rPr>
      <w:rFonts w:ascii="OpenDyslexic 3" w:eastAsiaTheme="majorEastAsia" w:hAnsi="OpenDyslexic 3" w:cstheme="majorBidi"/>
      <w:color w:val="2E74B5" w:themeColor="accent1" w:themeShade="BF"/>
      <w:sz w:val="32"/>
      <w:szCs w:val="32"/>
    </w:rPr>
  </w:style>
  <w:style w:type="numbering" w:customStyle="1" w:styleId="Aucuneliste1">
    <w:name w:val="Aucune liste1"/>
    <w:next w:val="Aucuneliste"/>
    <w:uiPriority w:val="99"/>
    <w:semiHidden/>
    <w:unhideWhenUsed/>
    <w:rsid w:val="00B63B93"/>
  </w:style>
  <w:style w:type="paragraph" w:customStyle="1" w:styleId="msonormal0">
    <w:name w:val="msonormal"/>
    <w:basedOn w:val="Normal"/>
    <w:rsid w:val="00B63B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NormalWeb">
    <w:name w:val="Normal (Web)"/>
    <w:basedOn w:val="Normal"/>
    <w:uiPriority w:val="99"/>
    <w:semiHidden/>
    <w:unhideWhenUsed/>
    <w:rsid w:val="00B63B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lirecouleur">
    <w:name w:val="lirecouleur"/>
    <w:basedOn w:val="Policepardfaut"/>
    <w:rsid w:val="00B63B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1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146613">
          <w:marLeft w:val="375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08821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55818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5006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66816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9826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463915">
                  <w:marLeft w:val="133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9565380">
          <w:marLeft w:val="375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31809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3219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43782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4299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66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743382">
          <w:marLeft w:val="375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90550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97318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043022">
                  <w:marLeft w:val="133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601862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471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095619">
                  <w:marLeft w:val="133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8051891">
          <w:marLeft w:val="375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524794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450519">
          <w:marLeft w:val="375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975219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50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486429">
          <w:marLeft w:val="12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0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997115">
          <w:marLeft w:val="375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485826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82963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5088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842185">
                  <w:marLeft w:val="133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1574111">
          <w:marLeft w:val="375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497050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3520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5615535">
          <w:marLeft w:val="375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280084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06196">
          <w:marLeft w:val="375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998936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217187">
          <w:marLeft w:val="375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036829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62404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801015">
                  <w:marLeft w:val="133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2404277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6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141740">
          <w:marLeft w:val="375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1133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6812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909898">
                  <w:marLeft w:val="133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2417782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40969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918036">
                  <w:marLeft w:val="133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6715845">
          <w:marLeft w:val="375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019808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429674">
          <w:marLeft w:val="375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28470">
              <w:marLeft w:val="0"/>
              <w:marRight w:val="0"/>
              <w:marTop w:val="225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A3FFA0-0A77-472B-8445-7825527A5C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13</Pages>
  <Words>2131</Words>
  <Characters>10594</Characters>
  <Application>Microsoft Office Word</Application>
  <DocSecurity>0</DocSecurity>
  <Lines>162</Lines>
  <Paragraphs>2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pa Cubède</dc:creator>
  <cp:keywords/>
  <dc:description/>
  <cp:lastModifiedBy>Popa Cubède</cp:lastModifiedBy>
  <cp:revision>1</cp:revision>
  <dcterms:created xsi:type="dcterms:W3CDTF">2018-12-26T15:33:00Z</dcterms:created>
  <dcterms:modified xsi:type="dcterms:W3CDTF">2018-12-26T22:35:00Z</dcterms:modified>
</cp:coreProperties>
</file>